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318AB" w14:textId="77777777" w:rsidR="0083564D" w:rsidRDefault="0083564D" w:rsidP="0083564D">
      <w:pPr>
        <w:spacing w:line="240" w:lineRule="auto"/>
        <w:jc w:val="both"/>
        <w:outlineLvl w:val="2"/>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CSL317 Computer Networks Practical</w:t>
      </w:r>
    </w:p>
    <w:p w14:paraId="62961350" w14:textId="77777777" w:rsidR="00D9255E" w:rsidRDefault="00D9255E">
      <w:pPr>
        <w:spacing w:line="240" w:lineRule="auto"/>
        <w:jc w:val="both"/>
        <w:rPr>
          <w:rFonts w:ascii="Times New Roman" w:eastAsia="Times New Roman" w:hAnsi="Times New Roman" w:cs="Times New Roman"/>
          <w:b/>
          <w:sz w:val="20"/>
          <w:szCs w:val="20"/>
        </w:rPr>
      </w:pPr>
    </w:p>
    <w:p w14:paraId="326FD0EF" w14:textId="77777777" w:rsidR="00D9255E" w:rsidRDefault="00235FA7">
      <w:pPr>
        <w:spacing w:line="240" w:lineRule="auto"/>
        <w:jc w:val="center"/>
        <w:rPr>
          <w:rFonts w:ascii="Times New Roman" w:eastAsia="Times New Roman" w:hAnsi="Times New Roman" w:cs="Times New Roman"/>
          <w:b/>
        </w:rPr>
      </w:pPr>
      <w:r>
        <w:rPr>
          <w:rFonts w:ascii="Times New Roman" w:eastAsia="Times New Roman" w:hAnsi="Times New Roman" w:cs="Times New Roman"/>
          <w:b/>
        </w:rPr>
        <w:t>Distance Vector Routing Protocol</w:t>
      </w:r>
    </w:p>
    <w:p w14:paraId="06AF37BF" w14:textId="77777777" w:rsidR="00D9255E" w:rsidRDefault="00D9255E">
      <w:pPr>
        <w:spacing w:line="240" w:lineRule="auto"/>
        <w:jc w:val="center"/>
        <w:rPr>
          <w:rFonts w:ascii="Times New Roman" w:eastAsia="Times New Roman" w:hAnsi="Times New Roman" w:cs="Times New Roman"/>
          <w:b/>
        </w:rPr>
      </w:pPr>
    </w:p>
    <w:p w14:paraId="0AFA427A" w14:textId="77777777" w:rsidR="00D9255E" w:rsidRDefault="00235FA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this assignment, you will be implementing the "Distance Vector Routing" protocol. Since it follows a decentralized approach, you will be implementing this algorithm via multithreading in Python. Each thread will represent a router instance. The threads (routers) can communicate through a shared queue.</w:t>
      </w:r>
    </w:p>
    <w:p w14:paraId="3DD4FC9D" w14:textId="77777777" w:rsidR="00D9255E" w:rsidRDefault="00D9255E">
      <w:pPr>
        <w:spacing w:line="240" w:lineRule="auto"/>
        <w:jc w:val="both"/>
        <w:rPr>
          <w:rFonts w:ascii="Times New Roman" w:eastAsia="Times New Roman" w:hAnsi="Times New Roman" w:cs="Times New Roman"/>
          <w:sz w:val="20"/>
          <w:szCs w:val="20"/>
        </w:rPr>
      </w:pPr>
    </w:p>
    <w:p w14:paraId="2EEBF904" w14:textId="77777777" w:rsidR="00D9255E" w:rsidRDefault="00235FA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the following sample topology, </w:t>
      </w:r>
    </w:p>
    <w:p w14:paraId="2DBCCA19" w14:textId="77777777" w:rsidR="00D9255E" w:rsidRDefault="00D9255E">
      <w:pPr>
        <w:spacing w:line="240" w:lineRule="auto"/>
        <w:jc w:val="both"/>
        <w:rPr>
          <w:rFonts w:ascii="Times New Roman" w:eastAsia="Times New Roman" w:hAnsi="Times New Roman" w:cs="Times New Roman"/>
          <w:sz w:val="20"/>
          <w:szCs w:val="20"/>
        </w:rPr>
      </w:pPr>
    </w:p>
    <w:p w14:paraId="3EA1EB09" w14:textId="77777777" w:rsidR="00D9255E" w:rsidRDefault="00235FA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val="en-US"/>
        </w:rPr>
        <w:drawing>
          <wp:inline distT="114300" distB="114300" distL="114300" distR="114300" wp14:anchorId="7CEF5741" wp14:editId="04F35F1D">
            <wp:extent cx="1421606" cy="78333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421606" cy="783334"/>
                    </a:xfrm>
                    <a:prstGeom prst="rect">
                      <a:avLst/>
                    </a:prstGeom>
                    <a:ln/>
                  </pic:spPr>
                </pic:pic>
              </a:graphicData>
            </a:graphic>
          </wp:inline>
        </w:drawing>
      </w:r>
    </w:p>
    <w:p w14:paraId="64C29CD2" w14:textId="77777777" w:rsidR="00D9255E" w:rsidRDefault="00D9255E">
      <w:pPr>
        <w:spacing w:line="240" w:lineRule="auto"/>
        <w:jc w:val="both"/>
        <w:rPr>
          <w:rFonts w:ascii="Times New Roman" w:eastAsia="Times New Roman" w:hAnsi="Times New Roman" w:cs="Times New Roman"/>
          <w:sz w:val="20"/>
          <w:szCs w:val="20"/>
        </w:rPr>
      </w:pPr>
    </w:p>
    <w:p w14:paraId="19071B5A" w14:textId="77777777" w:rsidR="00D9255E" w:rsidRDefault="00235FA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program should parse the following input to understand the topology of the network:</w:t>
      </w:r>
    </w:p>
    <w:p w14:paraId="40B11739" w14:textId="77777777" w:rsidR="00D9255E" w:rsidRDefault="00D9255E">
      <w:pPr>
        <w:spacing w:line="240" w:lineRule="auto"/>
        <w:jc w:val="both"/>
        <w:rPr>
          <w:rFonts w:ascii="Times New Roman" w:eastAsia="Times New Roman" w:hAnsi="Times New Roman" w:cs="Times New Roman"/>
          <w:sz w:val="20"/>
          <w:szCs w:val="20"/>
        </w:rPr>
      </w:pPr>
    </w:p>
    <w:p w14:paraId="64D4C324" w14:textId="77777777" w:rsidR="00D9255E" w:rsidRDefault="00235FA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p w14:paraId="514F2953" w14:textId="77777777" w:rsidR="00D9255E" w:rsidRDefault="00235FA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 B C</w:t>
      </w:r>
    </w:p>
    <w:p w14:paraId="64F1288C" w14:textId="77777777" w:rsidR="00D9255E" w:rsidRDefault="00235FA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 B 5</w:t>
      </w:r>
    </w:p>
    <w:p w14:paraId="12AD6312" w14:textId="77777777" w:rsidR="00D9255E" w:rsidRDefault="00235FA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 C 2</w:t>
      </w:r>
    </w:p>
    <w:p w14:paraId="20BE65B5" w14:textId="77777777" w:rsidR="00D9255E" w:rsidRDefault="00235FA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EOF</w:t>
      </w:r>
    </w:p>
    <w:p w14:paraId="4350A520" w14:textId="77777777" w:rsidR="00D9255E" w:rsidRDefault="00D9255E">
      <w:pPr>
        <w:spacing w:line="240" w:lineRule="auto"/>
        <w:jc w:val="both"/>
        <w:rPr>
          <w:rFonts w:ascii="Times New Roman" w:eastAsia="Times New Roman" w:hAnsi="Times New Roman" w:cs="Times New Roman"/>
          <w:sz w:val="20"/>
          <w:szCs w:val="20"/>
        </w:rPr>
      </w:pPr>
    </w:p>
    <w:p w14:paraId="07DB8456" w14:textId="77777777" w:rsidR="00D9255E" w:rsidRDefault="00235FA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here:</w:t>
      </w:r>
    </w:p>
    <w:p w14:paraId="0B708434" w14:textId="77777777" w:rsidR="00D9255E" w:rsidRDefault="00235FA7">
      <w:pPr>
        <w:numPr>
          <w:ilvl w:val="0"/>
          <w:numId w:val="2"/>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first line represents the number of routers present in the network.</w:t>
      </w:r>
    </w:p>
    <w:p w14:paraId="768C71C4" w14:textId="77777777" w:rsidR="00D9255E" w:rsidRDefault="00235FA7">
      <w:pPr>
        <w:numPr>
          <w:ilvl w:val="0"/>
          <w:numId w:val="2"/>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second line represents the fixed name (interface) of the router.</w:t>
      </w:r>
    </w:p>
    <w:p w14:paraId="04F552DC" w14:textId="77777777" w:rsidR="00D9255E" w:rsidRDefault="00235FA7">
      <w:pPr>
        <w:numPr>
          <w:ilvl w:val="0"/>
          <w:numId w:val="2"/>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third line like "A B 5" represents the cost of link connecting nodes A and B. Similar semantics is followed until the last line.</w:t>
      </w:r>
    </w:p>
    <w:p w14:paraId="52786FB4" w14:textId="77777777" w:rsidR="00D9255E" w:rsidRDefault="00235FA7">
      <w:pPr>
        <w:numPr>
          <w:ilvl w:val="0"/>
          <w:numId w:val="2"/>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last line represents the end of file (denoted by "EOF").</w:t>
      </w:r>
    </w:p>
    <w:p w14:paraId="7162258D" w14:textId="77777777" w:rsidR="00D9255E" w:rsidRDefault="00D9255E">
      <w:pPr>
        <w:spacing w:line="240" w:lineRule="auto"/>
        <w:jc w:val="both"/>
        <w:rPr>
          <w:rFonts w:ascii="Times New Roman" w:eastAsia="Times New Roman" w:hAnsi="Times New Roman" w:cs="Times New Roman"/>
          <w:sz w:val="20"/>
          <w:szCs w:val="20"/>
        </w:rPr>
      </w:pPr>
    </w:p>
    <w:p w14:paraId="5D479845" w14:textId="77777777" w:rsidR="00D9255E" w:rsidRDefault="00235FA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utput and implementation:</w:t>
      </w:r>
    </w:p>
    <w:p w14:paraId="1EA96742" w14:textId="77777777" w:rsidR="00D9255E" w:rsidRDefault="00235FA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output should initially display the routing tables of each router.</w:t>
      </w:r>
    </w:p>
    <w:p w14:paraId="63EB20CC" w14:textId="77777777" w:rsidR="00D9255E" w:rsidRDefault="00235FA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fter 2 seconds, each router should forward </w:t>
      </w:r>
      <w:proofErr w:type="gramStart"/>
      <w:r>
        <w:rPr>
          <w:rFonts w:ascii="Times New Roman" w:eastAsia="Times New Roman" w:hAnsi="Times New Roman" w:cs="Times New Roman"/>
          <w:sz w:val="20"/>
          <w:szCs w:val="20"/>
        </w:rPr>
        <w:t>it's</w:t>
      </w:r>
      <w:proofErr w:type="gramEnd"/>
      <w:r>
        <w:rPr>
          <w:rFonts w:ascii="Times New Roman" w:eastAsia="Times New Roman" w:hAnsi="Times New Roman" w:cs="Times New Roman"/>
          <w:sz w:val="20"/>
          <w:szCs w:val="20"/>
        </w:rPr>
        <w:t xml:space="preserve"> routing table to the adjacent routers using a shared queue.</w:t>
      </w:r>
    </w:p>
    <w:p w14:paraId="4E56196F" w14:textId="77777777" w:rsidR="00D9255E" w:rsidRDefault="00235FA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routers should now update their table entries using the Bellman Ford equation.</w:t>
      </w:r>
    </w:p>
    <w:p w14:paraId="581AA3AB" w14:textId="77777777" w:rsidR="00D9255E" w:rsidRDefault="00235FA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updated routing tables of each router should be displayed on the terminal.</w:t>
      </w:r>
    </w:p>
    <w:p w14:paraId="1105C9FD" w14:textId="77777777" w:rsidR="00D9255E" w:rsidRDefault="00D9255E">
      <w:pPr>
        <w:spacing w:line="240" w:lineRule="auto"/>
        <w:jc w:val="both"/>
        <w:rPr>
          <w:rFonts w:ascii="Times New Roman" w:eastAsia="Times New Roman" w:hAnsi="Times New Roman" w:cs="Times New Roman"/>
          <w:sz w:val="20"/>
          <w:szCs w:val="20"/>
        </w:rPr>
      </w:pPr>
    </w:p>
    <w:p w14:paraId="2622B3D9" w14:textId="77777777" w:rsidR="00D9255E" w:rsidRDefault="00235FA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e that each time the routing tables are displayed, the iteration number should be also displayed along with it. Also, those entries of the table that were updated in the latest computation round should be marked with an asterisk (*).</w:t>
      </w:r>
    </w:p>
    <w:p w14:paraId="1C5A4382" w14:textId="77777777" w:rsidR="00D9255E" w:rsidRDefault="00D9255E">
      <w:pPr>
        <w:spacing w:line="240" w:lineRule="auto"/>
        <w:jc w:val="both"/>
        <w:rPr>
          <w:rFonts w:ascii="Times New Roman" w:eastAsia="Times New Roman" w:hAnsi="Times New Roman" w:cs="Times New Roman"/>
          <w:sz w:val="20"/>
          <w:szCs w:val="20"/>
        </w:rPr>
      </w:pPr>
    </w:p>
    <w:p w14:paraId="4DDC8421" w14:textId="77777777" w:rsidR="00D9255E" w:rsidRDefault="00235FA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fter each computation, the routers should wait for </w:t>
      </w:r>
      <w:r>
        <w:rPr>
          <w:rFonts w:ascii="Times New Roman" w:eastAsia="Times New Roman" w:hAnsi="Times New Roman" w:cs="Times New Roman"/>
          <w:b/>
          <w:sz w:val="20"/>
          <w:szCs w:val="20"/>
        </w:rPr>
        <w:t>2 seconds</w:t>
      </w:r>
      <w:r>
        <w:rPr>
          <w:rFonts w:ascii="Times New Roman" w:eastAsia="Times New Roman" w:hAnsi="Times New Roman" w:cs="Times New Roman"/>
          <w:sz w:val="20"/>
          <w:szCs w:val="20"/>
        </w:rPr>
        <w:t xml:space="preserve"> and then forward the tables.</w:t>
      </w:r>
    </w:p>
    <w:p w14:paraId="1FC5BEC8" w14:textId="77777777" w:rsidR="00D9255E" w:rsidRDefault="00235FA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ince each router knows the number of adjacent routers, each router will wait to receive the table from ALL the adjacent routers and only then perform computation.</w:t>
      </w:r>
    </w:p>
    <w:p w14:paraId="0034BB81" w14:textId="77777777" w:rsidR="00D9255E" w:rsidRDefault="00D9255E">
      <w:pPr>
        <w:spacing w:line="240" w:lineRule="auto"/>
        <w:jc w:val="both"/>
        <w:rPr>
          <w:rFonts w:ascii="Times New Roman" w:eastAsia="Times New Roman" w:hAnsi="Times New Roman" w:cs="Times New Roman"/>
          <w:sz w:val="20"/>
          <w:szCs w:val="20"/>
        </w:rPr>
      </w:pPr>
    </w:p>
    <w:p w14:paraId="0209E3DD" w14:textId="77777777" w:rsidR="00D9255E" w:rsidRDefault="00235FA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output to be displayed should be very intuitive and must clearly display the entries of each router after every iteration.</w:t>
      </w:r>
    </w:p>
    <w:p w14:paraId="507737E7" w14:textId="77777777" w:rsidR="00D9255E" w:rsidRDefault="00D9255E">
      <w:pPr>
        <w:spacing w:line="240" w:lineRule="auto"/>
        <w:jc w:val="both"/>
        <w:rPr>
          <w:rFonts w:ascii="Times New Roman" w:eastAsia="Times New Roman" w:hAnsi="Times New Roman" w:cs="Times New Roman"/>
          <w:sz w:val="20"/>
          <w:szCs w:val="20"/>
        </w:rPr>
      </w:pPr>
    </w:p>
    <w:p w14:paraId="08A87DFD" w14:textId="77777777" w:rsidR="00D9255E" w:rsidRDefault="00235FA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t should be noted that the computations should be performed in a decentralized manner in each individual thread. The code should be well documented.</w:t>
      </w:r>
    </w:p>
    <w:p w14:paraId="42F607BC" w14:textId="77777777" w:rsidR="00D9255E" w:rsidRDefault="00D9255E">
      <w:pPr>
        <w:spacing w:line="240" w:lineRule="auto"/>
        <w:jc w:val="both"/>
        <w:rPr>
          <w:rFonts w:ascii="Times New Roman" w:eastAsia="Times New Roman" w:hAnsi="Times New Roman" w:cs="Times New Roman"/>
          <w:sz w:val="20"/>
          <w:szCs w:val="20"/>
        </w:rPr>
      </w:pPr>
    </w:p>
    <w:p w14:paraId="7393934E" w14:textId="77777777" w:rsidR="00D9255E" w:rsidRDefault="00D9255E">
      <w:pPr>
        <w:spacing w:line="240" w:lineRule="auto"/>
        <w:jc w:val="both"/>
        <w:rPr>
          <w:rFonts w:ascii="Times New Roman" w:eastAsia="Times New Roman" w:hAnsi="Times New Roman" w:cs="Times New Roman"/>
          <w:sz w:val="20"/>
          <w:szCs w:val="20"/>
        </w:rPr>
      </w:pPr>
    </w:p>
    <w:p w14:paraId="6FBB4E72" w14:textId="77777777" w:rsidR="008E1C62" w:rsidRDefault="008E1C62" w:rsidP="008E1C62">
      <w:pPr>
        <w:pStyle w:val="NormalWeb"/>
        <w:spacing w:before="240" w:beforeAutospacing="0" w:after="120" w:afterAutospacing="0"/>
        <w:jc w:val="both"/>
      </w:pPr>
      <w:r>
        <w:rPr>
          <w:color w:val="000000"/>
        </w:rPr>
        <w:t>Submission instructions:</w:t>
      </w:r>
    </w:p>
    <w:p w14:paraId="7FBD6E03" w14:textId="7FC30520" w:rsidR="008E1C62" w:rsidRDefault="008E1C62" w:rsidP="008E1C62">
      <w:pPr>
        <w:pStyle w:val="NormalWeb"/>
        <w:spacing w:before="240" w:beforeAutospacing="0" w:after="120" w:afterAutospacing="0"/>
        <w:jc w:val="both"/>
      </w:pPr>
      <w:r>
        <w:rPr>
          <w:color w:val="000000"/>
        </w:rPr>
        <w:t xml:space="preserve">Submit a </w:t>
      </w:r>
      <w:r>
        <w:rPr>
          <w:i/>
          <w:iCs/>
          <w:color w:val="000000"/>
        </w:rPr>
        <w:t>&lt;roll no&gt;_&lt;name&gt;.zip</w:t>
      </w:r>
      <w:r>
        <w:rPr>
          <w:color w:val="000000"/>
        </w:rPr>
        <w:t xml:space="preserve"> file which consists of following files:</w:t>
      </w:r>
    </w:p>
    <w:p w14:paraId="21325A02" w14:textId="207CAC42" w:rsidR="008E1C62" w:rsidRDefault="008E1C62" w:rsidP="008E1C62">
      <w:pPr>
        <w:pStyle w:val="NormalWeb"/>
        <w:numPr>
          <w:ilvl w:val="0"/>
          <w:numId w:val="3"/>
        </w:numPr>
        <w:spacing w:before="240" w:beforeAutospacing="0" w:after="0" w:afterAutospacing="0"/>
        <w:jc w:val="both"/>
        <w:textAlignment w:val="baseline"/>
        <w:rPr>
          <w:color w:val="000000"/>
        </w:rPr>
      </w:pPr>
      <w:proofErr w:type="gramStart"/>
      <w:r w:rsidRPr="008E1C62">
        <w:rPr>
          <w:i/>
          <w:iCs/>
          <w:color w:val="000000"/>
        </w:rPr>
        <w:lastRenderedPageBreak/>
        <w:t>dvr.py</w:t>
      </w:r>
      <w:r>
        <w:rPr>
          <w:color w:val="000000"/>
        </w:rPr>
        <w:t xml:space="preserve"> </w:t>
      </w:r>
      <w:r>
        <w:rPr>
          <w:i/>
          <w:iCs/>
          <w:color w:val="000000"/>
        </w:rPr>
        <w:t>:</w:t>
      </w:r>
      <w:proofErr w:type="gramEnd"/>
      <w:r>
        <w:rPr>
          <w:i/>
          <w:iCs/>
          <w:color w:val="000000"/>
        </w:rPr>
        <w:t xml:space="preserve"> </w:t>
      </w:r>
      <w:r>
        <w:rPr>
          <w:color w:val="000000"/>
        </w:rPr>
        <w:t xml:space="preserve">that implements the </w:t>
      </w:r>
      <w:proofErr w:type="spellStart"/>
      <w:r>
        <w:rPr>
          <w:color w:val="000000"/>
        </w:rPr>
        <w:t>dvr</w:t>
      </w:r>
      <w:proofErr w:type="spellEnd"/>
      <w:r>
        <w:rPr>
          <w:color w:val="000000"/>
        </w:rPr>
        <w:t xml:space="preserve"> algo; </w:t>
      </w:r>
      <w:r>
        <w:rPr>
          <w:b/>
          <w:bCs/>
          <w:color w:val="000000"/>
        </w:rPr>
        <w:t xml:space="preserve">it should take inp.txt as input parameter that contains the topology information in the prescribed format. </w:t>
      </w:r>
    </w:p>
    <w:p w14:paraId="23B3CE61" w14:textId="4A357C80" w:rsidR="008E1C62" w:rsidRDefault="008E1C62" w:rsidP="008E1C62">
      <w:pPr>
        <w:pStyle w:val="NormalWeb"/>
        <w:numPr>
          <w:ilvl w:val="0"/>
          <w:numId w:val="3"/>
        </w:numPr>
        <w:spacing w:before="0" w:beforeAutospacing="0" w:after="0" w:afterAutospacing="0"/>
        <w:jc w:val="both"/>
        <w:textAlignment w:val="baseline"/>
        <w:rPr>
          <w:color w:val="000000"/>
        </w:rPr>
      </w:pPr>
      <w:r>
        <w:rPr>
          <w:color w:val="000000"/>
        </w:rPr>
        <w:t>README file that describes how to run the code with inp.txt file as input</w:t>
      </w:r>
    </w:p>
    <w:p w14:paraId="0B2063F8" w14:textId="77777777" w:rsidR="008E1C62" w:rsidRDefault="008E1C62" w:rsidP="008E1C62">
      <w:pPr>
        <w:pStyle w:val="NormalWeb"/>
        <w:numPr>
          <w:ilvl w:val="0"/>
          <w:numId w:val="3"/>
        </w:numPr>
        <w:spacing w:before="0" w:beforeAutospacing="0" w:after="120" w:afterAutospacing="0"/>
        <w:jc w:val="both"/>
        <w:textAlignment w:val="baseline"/>
        <w:rPr>
          <w:color w:val="000000"/>
        </w:rPr>
      </w:pPr>
      <w:r>
        <w:rPr>
          <w:color w:val="000000"/>
        </w:rPr>
        <w:t>5 minutes (approx.) video file clearly explaining the codes and demonstrating the various test cases that you have tried.</w:t>
      </w:r>
    </w:p>
    <w:p w14:paraId="74A7E966" w14:textId="77777777" w:rsidR="008E1C62" w:rsidRDefault="008E1C62" w:rsidP="008E1C62">
      <w:pPr>
        <w:pStyle w:val="NormalWeb"/>
        <w:spacing w:before="240" w:beforeAutospacing="0" w:after="120" w:afterAutospacing="0"/>
        <w:jc w:val="both"/>
      </w:pPr>
      <w:r>
        <w:rPr>
          <w:color w:val="000000"/>
        </w:rPr>
        <w:t> </w:t>
      </w:r>
    </w:p>
    <w:p w14:paraId="7F8719A2" w14:textId="77777777" w:rsidR="00D9255E" w:rsidRDefault="00D9255E">
      <w:pPr>
        <w:spacing w:line="240" w:lineRule="auto"/>
        <w:jc w:val="both"/>
        <w:rPr>
          <w:rFonts w:ascii="Times New Roman" w:eastAsia="Times New Roman" w:hAnsi="Times New Roman" w:cs="Times New Roman"/>
          <w:sz w:val="20"/>
          <w:szCs w:val="20"/>
        </w:rPr>
      </w:pPr>
    </w:p>
    <w:sectPr w:rsidR="00D925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F6055B"/>
    <w:multiLevelType w:val="multilevel"/>
    <w:tmpl w:val="5B2032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1FF511F"/>
    <w:multiLevelType w:val="multilevel"/>
    <w:tmpl w:val="D4A8E7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92B1555"/>
    <w:multiLevelType w:val="multilevel"/>
    <w:tmpl w:val="2736C5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546263707">
    <w:abstractNumId w:val="2"/>
  </w:num>
  <w:num w:numId="2" w16cid:durableId="617106691">
    <w:abstractNumId w:val="0"/>
  </w:num>
  <w:num w:numId="3" w16cid:durableId="9364057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wszSyNLawNLAwMrJU0lEKTi0uzszPAykwrAUA3p4MpCwAAAA="/>
  </w:docVars>
  <w:rsids>
    <w:rsidRoot w:val="00D9255E"/>
    <w:rsid w:val="00235FA7"/>
    <w:rsid w:val="0083564D"/>
    <w:rsid w:val="008E1C62"/>
    <w:rsid w:val="00BC5C17"/>
    <w:rsid w:val="00D925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434A8"/>
  <w15:docId w15:val="{08B3F4D9-DF37-4847-AEA0-773351A4B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NormalWeb">
    <w:name w:val="Normal (Web)"/>
    <w:basedOn w:val="Normal"/>
    <w:uiPriority w:val="99"/>
    <w:semiHidden/>
    <w:unhideWhenUsed/>
    <w:rsid w:val="008E1C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166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67</Words>
  <Characters>2092</Characters>
  <Application>Microsoft Office Word</Application>
  <DocSecurity>0</DocSecurity>
  <Lines>17</Lines>
  <Paragraphs>4</Paragraphs>
  <ScaleCrop>false</ScaleCrop>
  <Company/>
  <LinksUpToDate>false</LinksUpToDate>
  <CharactersWithSpaces>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SHUL AGARWAL</cp:lastModifiedBy>
  <cp:revision>5</cp:revision>
  <dcterms:created xsi:type="dcterms:W3CDTF">2022-10-01T07:45:00Z</dcterms:created>
  <dcterms:modified xsi:type="dcterms:W3CDTF">2023-04-04T08:12:00Z</dcterms:modified>
</cp:coreProperties>
</file>